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5E3B6" w14:textId="173C5AD6" w:rsidR="00561936" w:rsidRDefault="00907585">
      <w:pPr>
        <w:rPr>
          <w:sz w:val="28"/>
          <w:szCs w:val="28"/>
        </w:rPr>
      </w:pPr>
      <w:r w:rsidRPr="00907585">
        <w:rPr>
          <w:sz w:val="28"/>
          <w:szCs w:val="28"/>
        </w:rPr>
        <w:t>Python</w:t>
      </w:r>
    </w:p>
    <w:p w14:paraId="01758F20" w14:textId="5FC0AC4D" w:rsidR="0067157C" w:rsidRPr="0067157C" w:rsidRDefault="0067157C">
      <w:pPr>
        <w:rPr>
          <w:sz w:val="28"/>
          <w:szCs w:val="28"/>
        </w:rPr>
      </w:pPr>
      <w:r w:rsidRPr="004C742C">
        <w:rPr>
          <w:sz w:val="28"/>
          <w:szCs w:val="28"/>
        </w:rPr>
        <w:t>U</w:t>
      </w:r>
      <w:r w:rsidRPr="004C742C">
        <w:rPr>
          <w:sz w:val="28"/>
          <w:szCs w:val="28"/>
        </w:rPr>
        <w:t>nivariate</w:t>
      </w:r>
      <w:r>
        <w:rPr>
          <w:sz w:val="28"/>
          <w:szCs w:val="28"/>
        </w:rPr>
        <w:t xml:space="preserve"> name as uni1, multivariate name as aaaa.</w:t>
      </w:r>
    </w:p>
    <w:p w14:paraId="68A99975" w14:textId="160067C3" w:rsidR="00907585" w:rsidRDefault="004C742C">
      <w:pPr>
        <w:rPr>
          <w:sz w:val="28"/>
          <w:szCs w:val="28"/>
        </w:rPr>
      </w:pPr>
      <w:r w:rsidRPr="004C742C">
        <w:rPr>
          <w:sz w:val="28"/>
          <w:szCs w:val="28"/>
        </w:rPr>
        <w:t>For univariate, need to annotate the prediction function call first, manually input the variable values ​​obtained from training, and then make predictions</w:t>
      </w:r>
      <w:r w:rsidR="009D0990">
        <w:rPr>
          <w:sz w:val="28"/>
          <w:szCs w:val="28"/>
        </w:rPr>
        <w:t>.</w:t>
      </w:r>
      <w:r w:rsidR="00A2755F">
        <w:rPr>
          <w:sz w:val="28"/>
          <w:szCs w:val="28"/>
        </w:rPr>
        <w:t xml:space="preserve"> </w:t>
      </w:r>
    </w:p>
    <w:p w14:paraId="762BF061" w14:textId="109B6E9A" w:rsidR="00A2755F" w:rsidRPr="00907585" w:rsidRDefault="00A2755F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I</w:t>
      </w:r>
      <w:r>
        <w:rPr>
          <w:sz w:val="28"/>
          <w:szCs w:val="28"/>
        </w:rPr>
        <w:t xml:space="preserve">nput is the </w:t>
      </w:r>
      <w:r w:rsidRPr="00A2755F">
        <w:rPr>
          <w:sz w:val="28"/>
          <w:szCs w:val="28"/>
        </w:rPr>
        <w:t>compressed</w:t>
      </w:r>
      <w:r>
        <w:rPr>
          <w:sz w:val="28"/>
          <w:szCs w:val="28"/>
        </w:rPr>
        <w:t xml:space="preserve"> data file.</w:t>
      </w:r>
    </w:p>
    <w:sectPr w:rsidR="00A2755F" w:rsidRPr="009075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zI1tbAwNrM0MjBX0lEKTi0uzszPAykwqgUAQHsS8ywAAAA="/>
  </w:docVars>
  <w:rsids>
    <w:rsidRoot w:val="004C2457"/>
    <w:rsid w:val="000973E3"/>
    <w:rsid w:val="004C2457"/>
    <w:rsid w:val="004C742C"/>
    <w:rsid w:val="00561936"/>
    <w:rsid w:val="0067157C"/>
    <w:rsid w:val="0078797C"/>
    <w:rsid w:val="00907585"/>
    <w:rsid w:val="009D0990"/>
    <w:rsid w:val="00A2755F"/>
    <w:rsid w:val="00AF4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ACD0B"/>
  <w15:chartTrackingRefBased/>
  <w15:docId w15:val="{7EDEBC1F-B64D-49D0-8CB4-EA75A48DD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1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1</cp:revision>
  <dcterms:created xsi:type="dcterms:W3CDTF">2022-03-02T05:29:00Z</dcterms:created>
  <dcterms:modified xsi:type="dcterms:W3CDTF">2022-03-02T05:49:00Z</dcterms:modified>
</cp:coreProperties>
</file>